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4697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46DA46F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E4A3C">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2BAD4C6B"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0E4A3C">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20615D35"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E4A3C">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4C990B8"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E4A3C">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6F5F062C"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0E4A3C">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059B64"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E4A3C">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2EA0370F"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0E4A3C">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423D44DF"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0E4A3C">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0E4A3C">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0E4A3C">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4B83046C"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E4A3C">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6CC1EA0E"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E4A3C">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552DAB99"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E4A3C">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BD4F805"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E4A3C">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544E101D"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E4A3C">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860D37A"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E4A3C">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77777777" w:rsidR="0043707B" w:rsidRDefault="0043707B" w:rsidP="0043707B">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77777777" w:rsidR="0043707B" w:rsidRDefault="0043707B" w:rsidP="0043707B">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77777777"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fldChar w:fldCharType="begin"/>
      </w:r>
      <w:r>
        <w:instrText xml:space="preserve"> SEQ Figure \* ARABIC </w:instrText>
      </w:r>
      <w:r>
        <w:fldChar w:fldCharType="separate"/>
      </w:r>
      <w:r>
        <w:rPr>
          <w:noProof/>
        </w:rPr>
        <w:t>3</w:t>
      </w:r>
      <w:r>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77777777"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0BA4365D"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0E4A3C">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56926821"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0E4A3C">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0E4A3C">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1B51237E"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0E4A3C">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0E4A3C">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08DFC25"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0E4A3C">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0E4A3C">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65CEF805" w:rsidR="00C76DA5" w:rsidRDefault="00C76DA5" w:rsidP="00C76DA5">
      <w:pPr>
        <w:pStyle w:val="Caption"/>
      </w:pPr>
      <w:r>
        <w:t xml:space="preserve">Figure </w:t>
      </w:r>
      <w:r w:rsidR="00346975">
        <w:fldChar w:fldCharType="begin"/>
      </w:r>
      <w:r w:rsidR="00346975">
        <w:instrText xml:space="preserve"> SEQ Figure \* ARABIC </w:instrText>
      </w:r>
      <w:r w:rsidR="00346975">
        <w:fldChar w:fldCharType="separate"/>
      </w:r>
      <w:r w:rsidR="00D00089">
        <w:rPr>
          <w:noProof/>
        </w:rPr>
        <w:t>1</w:t>
      </w:r>
      <w:r w:rsidR="00346975">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0E4A3C">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668FA713"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0E4A3C">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3B4F4C78"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0E4A3C">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7F959F13"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0E4A3C">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48E8AD26" w14:textId="40072ED9" w:rsidR="009E6EB1" w:rsidRDefault="00171728" w:rsidP="00171728">
      <w:pPr>
        <w:pStyle w:val="Heading2"/>
      </w:pPr>
      <w:r>
        <w:t>How are they s</w:t>
      </w:r>
      <w:r w:rsidR="009E6EB1">
        <w:t xml:space="preserve">caling to millions of </w:t>
      </w:r>
      <w:proofErr w:type="gramStart"/>
      <w:r w:rsidR="009E6EB1">
        <w:t>parameters</w:t>
      </w:r>
      <w:proofErr w:type="gramEnd"/>
    </w:p>
    <w:p w14:paraId="0DB25E2E" w14:textId="7796F7FA" w:rsidR="006B6830" w:rsidRDefault="009E6EB1" w:rsidP="00433A82">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0E4A3C">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DB1D8C1" w14:textId="6E9D18CA" w:rsidR="00F016F5" w:rsidRDefault="00F016F5" w:rsidP="00433A82">
      <w:pPr>
        <w:ind w:firstLine="720"/>
      </w:pPr>
      <w:r>
        <w:t>Google DeepMind (</w:t>
      </w:r>
      <w:commentRangeStart w:id="8"/>
      <w:r>
        <w:t>2018</w:t>
      </w:r>
      <w:commentRangeEnd w:id="8"/>
      <w:r w:rsidR="00362428">
        <w:rPr>
          <w:rStyle w:val="CommentReference"/>
        </w:rPr>
        <w:commentReference w:id="8"/>
      </w:r>
      <w:r>
        <w:t>)  implements its search algorithm based on tournament selection.</w:t>
      </w:r>
      <w:r w:rsidR="005B0D7F">
        <w:t xml:space="preserve"> Each round begins by selecting the top 5% of the population and applying permutations from a discrete action space. After mutating the networks, only the superior offspring survive to the next round. This random search process is a genetic algorithm with an R</w:t>
      </w:r>
      <w:r w:rsidR="00707B67">
        <w:t>.L.</w:t>
      </w:r>
      <w:r w:rsidR="005B0D7F">
        <w:t xml:space="preserve"> model steering its evolution to deliver the best of the breed through a simple search </w:t>
      </w:r>
      <w:commentRangeStart w:id="9"/>
      <w:r w:rsidR="005B0D7F">
        <w:t>model</w:t>
      </w:r>
      <w:commentRangeEnd w:id="9"/>
      <w:r w:rsidR="00362428">
        <w:rPr>
          <w:rStyle w:val="CommentReference"/>
        </w:rPr>
        <w:commentReference w:id="9"/>
      </w:r>
      <w:r w:rsidR="005B0D7F">
        <w:t>.</w:t>
      </w:r>
    </w:p>
    <w:p w14:paraId="1BCCF50C" w14:textId="1B288CE0" w:rsidR="00171728" w:rsidRDefault="00171728" w:rsidP="00171728">
      <w:pPr>
        <w:pStyle w:val="Heading3"/>
      </w:pPr>
      <w:r>
        <w:t>Transform types</w:t>
      </w:r>
    </w:p>
    <w:p w14:paraId="7DB12917" w14:textId="47887DC2" w:rsidR="00171728" w:rsidRDefault="00171728" w:rsidP="00171728">
      <w:pPr>
        <w:rPr>
          <w:i/>
          <w:iCs/>
        </w:rPr>
      </w:pPr>
      <w:r>
        <w:lastRenderedPageBreak/>
        <w:tab/>
      </w:r>
      <w:r>
        <w:rPr>
          <w:i/>
          <w:iCs/>
        </w:rPr>
        <w:t>Include information about the mutations here.</w:t>
      </w:r>
    </w:p>
    <w:p w14:paraId="25E1A707" w14:textId="77777777" w:rsidR="00AC1E80" w:rsidRDefault="00AC1E80" w:rsidP="00AC1E80">
      <w:pPr>
        <w:pStyle w:val="Heading2"/>
      </w:pPr>
      <w:r>
        <w:t>What is autoencoding</w:t>
      </w:r>
    </w:p>
    <w:p w14:paraId="5CD172A9" w14:textId="0A405F95"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Content>
          <w:r w:rsidR="00CC76D3">
            <w:fldChar w:fldCharType="begin"/>
          </w:r>
          <w:r w:rsidR="00B81884">
            <w:instrText xml:space="preserve">CITATION Ati18 \p 78 \l 1033 </w:instrText>
          </w:r>
          <w:r w:rsidR="00CC76D3">
            <w:fldChar w:fldCharType="separate"/>
          </w:r>
          <w:r w:rsidR="000E4A3C">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697ABD2A" w:rsidR="00D00089" w:rsidRPr="00F52774" w:rsidRDefault="00D00089" w:rsidP="00D66268">
      <w:pPr>
        <w:jc w:val="center"/>
        <w:rPr>
          <w:i/>
          <w:iCs/>
        </w:rPr>
      </w:pPr>
      <w:r w:rsidRPr="00D00089">
        <w:rPr>
          <w:i/>
          <w:iCs/>
        </w:rPr>
        <w:drawing>
          <wp:inline distT="0" distB="0" distL="0" distR="0" wp14:anchorId="51CC2C66" wp14:editId="7D54FE7E">
            <wp:extent cx="4276725" cy="3226301"/>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4280793" cy="3229369"/>
                    </a:xfrm>
                    <a:prstGeom prst="rect">
                      <a:avLst/>
                    </a:prstGeom>
                  </pic:spPr>
                </pic:pic>
              </a:graphicData>
            </a:graphic>
          </wp:inline>
        </w:drawing>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0"/>
      <w:r>
        <w:t xml:space="preserve">Natural </w:t>
      </w:r>
      <w:commentRangeEnd w:id="10"/>
      <w:r>
        <w:rPr>
          <w:rStyle w:val="CommentReference"/>
        </w:rPr>
        <w:commentReference w:id="10"/>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4BE24FBD"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0E4A3C">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8"/>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016722B5"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0E4A3C">
            <w:rPr>
              <w:noProof/>
            </w:rPr>
            <w:t xml:space="preserve"> </w:t>
          </w:r>
          <w:r w:rsidR="000E4A3C">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1"/>
      <w:r>
        <w:t xml:space="preserve">see Table 1), </w:t>
      </w:r>
      <w:commentRangeEnd w:id="11"/>
      <w:r>
        <w:rPr>
          <w:rStyle w:val="CommentReference"/>
        </w:rPr>
        <w:commentReference w:id="11"/>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0E4A3C">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4AB05D86"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0E4A3C">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12"/>
      <w:r>
        <w:t xml:space="preserve">NPAC </w:t>
      </w:r>
      <w:commentRangeEnd w:id="12"/>
      <w:r>
        <w:rPr>
          <w:rStyle w:val="CommentReference"/>
        </w:rPr>
        <w:commentReference w:id="12"/>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F4B663A"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0E4A3C">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5E9BA48A"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E4A3C">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66AB9D77"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E4A3C">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E4A3C">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lastRenderedPageBreak/>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4A0BDB0E" w:rsidR="00171728" w:rsidRDefault="00171728" w:rsidP="00171728">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E4A3C">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0C2A2A37" w:rsidR="00171728" w:rsidRDefault="00171728" w:rsidP="00171728">
      <w:pPr>
        <w:pStyle w:val="Caption"/>
      </w:pPr>
      <w:r>
        <w:lastRenderedPageBreak/>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0E4A3C">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48015318"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E4A3C">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1C8E6CA6" w:rsidR="00171728" w:rsidRDefault="00171728" w:rsidP="00171728">
      <w:r>
        <w:lastRenderedPageBreak/>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E4A3C">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3"/>
      <w:r>
        <w:t>driving</w:t>
      </w:r>
      <w:commentRangeEnd w:id="13"/>
      <w:r w:rsidR="009C0D21">
        <w:rPr>
          <w:rStyle w:val="CommentReference"/>
          <w:b w:val="0"/>
        </w:rPr>
        <w:commentReference w:id="13"/>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A7CC702" w14:textId="462F0AB8" w:rsidR="00CD0A86" w:rsidRDefault="00CD0A86" w:rsidP="009C0D21">
      <w:pPr>
        <w:pStyle w:val="Heading3"/>
      </w:pPr>
      <w:r>
        <w:t xml:space="preserve">Data collection </w:t>
      </w:r>
      <w:commentRangeStart w:id="14"/>
      <w:r>
        <w:t>process</w:t>
      </w:r>
      <w:commentRangeEnd w:id="14"/>
      <w:r>
        <w:rPr>
          <w:rStyle w:val="CommentReference"/>
          <w:b w:val="0"/>
          <w:i w:val="0"/>
          <w:iCs w:val="0"/>
        </w:rPr>
        <w:commentReference w:id="14"/>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9"/>
                    <a:stretch>
                      <a:fillRect/>
                    </a:stretch>
                  </pic:blipFill>
                  <pic:spPr>
                    <a:xfrm>
                      <a:off x="0" y="0"/>
                      <a:ext cx="5621068" cy="2443602"/>
                    </a:xfrm>
                    <a:prstGeom prst="rect">
                      <a:avLst/>
                    </a:prstGeom>
                  </pic:spPr>
                </pic:pic>
              </a:graphicData>
            </a:graphic>
          </wp:inline>
        </w:drawing>
      </w:r>
    </w:p>
    <w:p w14:paraId="353DF058" w14:textId="44CEF78D"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0E4A3C">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0"/>
                    <a:stretch>
                      <a:fillRect/>
                    </a:stretch>
                  </pic:blipFill>
                  <pic:spPr>
                    <a:xfrm>
                      <a:off x="0" y="0"/>
                      <a:ext cx="5247995" cy="3101939"/>
                    </a:xfrm>
                    <a:prstGeom prst="rect">
                      <a:avLst/>
                    </a:prstGeom>
                  </pic:spPr>
                </pic:pic>
              </a:graphicData>
            </a:graphic>
          </wp:inline>
        </w:drawing>
      </w:r>
    </w:p>
    <w:p w14:paraId="15BB0D0A" w14:textId="006E4588"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0E4A3C">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670CF19"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0E4A3C">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6"/>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60CC00"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0E4A3C">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5"/>
            <w:r w:rsidRPr="00E90EC1">
              <w:rPr>
                <w:b w:val="0"/>
                <w:bCs w:val="0"/>
              </w:rPr>
              <w:t>50</w:t>
            </w:r>
            <w:commentRangeEnd w:id="15"/>
            <w:r w:rsidR="00402661">
              <w:rPr>
                <w:rStyle w:val="CommentReference"/>
                <w:b w:val="0"/>
                <w:bCs w:val="0"/>
              </w:rPr>
              <w:commentReference w:id="15"/>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1786C418"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0E4A3C">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7"/>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6F9B84D"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0E4A3C">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0D116ACF" w14:textId="61EE0BAC" w:rsidR="00C90852" w:rsidRDefault="00C90852" w:rsidP="00C90852">
      <w:pPr>
        <w:pStyle w:val="Heading3"/>
      </w:pPr>
      <w:r>
        <w:lastRenderedPageBreak/>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29B4FF4F"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0E4A3C">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3529DD06"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0E4A3C">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0E4A3C">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5B39F7E8"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0E4A3C">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0E4A3C">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73457DB8"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0E4A3C">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0E4A3C">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FDD0F6F"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0E4A3C">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6"/>
      <w:r>
        <w:t xml:space="preserve">Researchers </w:t>
      </w:r>
      <w:commentRangeEnd w:id="16"/>
      <w:r>
        <w:rPr>
          <w:rStyle w:val="CommentReference"/>
        </w:rPr>
        <w:commentReference w:id="16"/>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68592168"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0E4A3C">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0E4A3C">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7"/>
      <w:r>
        <w:t>biases</w:t>
      </w:r>
      <w:commentRangeEnd w:id="17"/>
      <w:r w:rsidR="006D5FD0">
        <w:rPr>
          <w:rStyle w:val="CommentReference"/>
          <w:b w:val="0"/>
          <w:i w:val="0"/>
          <w:iCs w:val="0"/>
        </w:rPr>
        <w:commentReference w:id="17"/>
      </w:r>
    </w:p>
    <w:p w14:paraId="0D6278E1" w14:textId="6C8D6497"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0E4A3C">
            <w:rPr>
              <w:strike/>
              <w:noProof/>
            </w:rPr>
            <w:t xml:space="preserve"> </w:t>
          </w:r>
          <w:r w:rsidR="000E4A3C">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09B2EBDE"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0E4A3C">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8"/>
      <w:r>
        <w:t>isolation</w:t>
      </w:r>
      <w:commentRangeEnd w:id="18"/>
      <w:r w:rsidR="00FF649A">
        <w:t xml:space="preserve"> (Owen, 2017; </w:t>
      </w:r>
      <w:proofErr w:type="spellStart"/>
      <w:r w:rsidR="00FF649A">
        <w:t>Adashi</w:t>
      </w:r>
      <w:proofErr w:type="spellEnd"/>
      <w:r w:rsidR="00FF649A">
        <w:t xml:space="preserve"> et al., 2018)</w:t>
      </w:r>
      <w:r w:rsidR="00313B0F">
        <w:rPr>
          <w:rStyle w:val="CommentReference"/>
        </w:rPr>
        <w:commentReference w:id="18"/>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9"/>
      <w:r>
        <w:t>neutral</w:t>
      </w:r>
      <w:commentRangeEnd w:id="19"/>
      <w:r w:rsidR="00FF649A">
        <w:rPr>
          <w:rStyle w:val="CommentReference"/>
        </w:rPr>
        <w:commentReference w:id="19"/>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0"/>
      <w:r>
        <w:t>considerations of A</w:t>
      </w:r>
      <w:commentRangeEnd w:id="20"/>
      <w:r>
        <w:t>.I.</w:t>
      </w:r>
      <w:r>
        <w:rPr>
          <w:rStyle w:val="CommentReference"/>
          <w:b w:val="0"/>
        </w:rPr>
        <w:commentReference w:id="20"/>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30C5898B"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0E4A3C">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E90C4C5"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0E4A3C">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0E4A3C">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70B981E4"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0E4A3C">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1CEFAD93"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0E4A3C">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149AEFF"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0E4A3C">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2862BD9A" w14:textId="77777777" w:rsidR="000E4A3C" w:rsidRDefault="00D424E9" w:rsidP="000E4A3C">
              <w:pPr>
                <w:pStyle w:val="Bibliography"/>
                <w:ind w:left="720" w:hanging="720"/>
                <w:rPr>
                  <w:noProof/>
                </w:rPr>
              </w:pPr>
              <w:r>
                <w:fldChar w:fldCharType="begin"/>
              </w:r>
              <w:r>
                <w:instrText xml:space="preserve"> BIBLIOGRAPHY </w:instrText>
              </w:r>
              <w:r>
                <w:fldChar w:fldCharType="separate"/>
              </w:r>
              <w:r w:rsidR="000E4A3C">
                <w:rPr>
                  <w:noProof/>
                </w:rPr>
                <w:t xml:space="preserve">Adashi, E., Walters, L., &amp; Menikoff, J. (2018). The Belmont Report at 40: Reckoning With Time. </w:t>
              </w:r>
              <w:r w:rsidR="000E4A3C">
                <w:rPr>
                  <w:i/>
                  <w:iCs/>
                  <w:noProof/>
                </w:rPr>
                <w:t>American Journal of Public Health, 108</w:t>
              </w:r>
              <w:r w:rsidR="000E4A3C">
                <w:rPr>
                  <w:noProof/>
                </w:rPr>
                <w:t>(10), 1345-1348. Retrieved from https://search-ebscohost-com.proxy1.ncu.edu/login.aspx?direct=true&amp;db=s3h&amp;AN=131743373&amp;site=eds-live</w:t>
              </w:r>
            </w:p>
            <w:p w14:paraId="6F1088D8" w14:textId="77777777" w:rsidR="000E4A3C" w:rsidRDefault="000E4A3C" w:rsidP="000E4A3C">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685EC6BE" w14:textId="77777777" w:rsidR="000E4A3C" w:rsidRDefault="000E4A3C" w:rsidP="000E4A3C">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16FB6608" w14:textId="77777777" w:rsidR="000E4A3C" w:rsidRDefault="000E4A3C" w:rsidP="000E4A3C">
              <w:pPr>
                <w:pStyle w:val="Bibliography"/>
                <w:ind w:left="720" w:hanging="720"/>
                <w:rPr>
                  <w:noProof/>
                </w:rPr>
              </w:pPr>
              <w:r>
                <w:rPr>
                  <w:noProof/>
                </w:rPr>
                <w:t xml:space="preserve">Asimov, I. (1942). </w:t>
              </w:r>
              <w:r>
                <w:rPr>
                  <w:i/>
                  <w:iCs/>
                  <w:noProof/>
                </w:rPr>
                <w:t>Runaround.</w:t>
              </w:r>
              <w:r>
                <w:rPr>
                  <w:noProof/>
                </w:rPr>
                <w:t xml:space="preserve"> </w:t>
              </w:r>
            </w:p>
            <w:p w14:paraId="4585EFD0" w14:textId="77777777" w:rsidR="000E4A3C" w:rsidRDefault="000E4A3C" w:rsidP="000E4A3C">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3E4DCD2A" w14:textId="77777777" w:rsidR="000E4A3C" w:rsidRDefault="000E4A3C" w:rsidP="000E4A3C">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9C48C7D" w14:textId="77777777" w:rsidR="000E4A3C" w:rsidRDefault="000E4A3C" w:rsidP="000E4A3C">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44E7526" w14:textId="77777777" w:rsidR="000E4A3C" w:rsidRDefault="000E4A3C" w:rsidP="000E4A3C">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20F0EF33" w14:textId="77777777" w:rsidR="000E4A3C" w:rsidRDefault="000E4A3C" w:rsidP="000E4A3C">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56153A70" w14:textId="77777777" w:rsidR="000E4A3C" w:rsidRDefault="000E4A3C" w:rsidP="000E4A3C">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76FBC66" w14:textId="77777777" w:rsidR="000E4A3C" w:rsidRDefault="000E4A3C" w:rsidP="000E4A3C">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649B4322" w14:textId="77777777" w:rsidR="000E4A3C" w:rsidRDefault="000E4A3C" w:rsidP="000E4A3C">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6B6464" w14:textId="77777777" w:rsidR="000E4A3C" w:rsidRDefault="000E4A3C" w:rsidP="000E4A3C">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9F71F87" w14:textId="77777777" w:rsidR="000E4A3C" w:rsidRDefault="000E4A3C" w:rsidP="000E4A3C">
              <w:pPr>
                <w:pStyle w:val="Bibliography"/>
                <w:ind w:left="720" w:hanging="720"/>
                <w:rPr>
                  <w:noProof/>
                </w:rPr>
              </w:pPr>
              <w:r>
                <w:rPr>
                  <w:noProof/>
                </w:rPr>
                <w:t xml:space="preserve">Burr, V. (2015). </w:t>
              </w:r>
              <w:r>
                <w:rPr>
                  <w:i/>
                  <w:iCs/>
                  <w:noProof/>
                </w:rPr>
                <w:t>Social Constructionism.</w:t>
              </w:r>
              <w:r>
                <w:rPr>
                  <w:noProof/>
                </w:rPr>
                <w:t xml:space="preserve"> Routledge.</w:t>
              </w:r>
            </w:p>
            <w:p w14:paraId="588157A8" w14:textId="77777777" w:rsidR="000E4A3C" w:rsidRDefault="000E4A3C" w:rsidP="000E4A3C">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50CAB29" w14:textId="77777777" w:rsidR="000E4A3C" w:rsidRDefault="000E4A3C" w:rsidP="000E4A3C">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020F29A7" w14:textId="77777777" w:rsidR="000E4A3C" w:rsidRDefault="000E4A3C" w:rsidP="000E4A3C">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ABD928F" w14:textId="77777777" w:rsidR="000E4A3C" w:rsidRDefault="000E4A3C" w:rsidP="000E4A3C">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75AC35D7" w14:textId="77777777" w:rsidR="000E4A3C" w:rsidRDefault="000E4A3C" w:rsidP="000E4A3C">
              <w:pPr>
                <w:pStyle w:val="Bibliography"/>
                <w:ind w:left="720" w:hanging="720"/>
                <w:rPr>
                  <w:noProof/>
                </w:rPr>
              </w:pPr>
              <w:r>
                <w:rPr>
                  <w:noProof/>
                </w:rPr>
                <w:t xml:space="preserve">Darwin, C. (1859). </w:t>
              </w:r>
              <w:r>
                <w:rPr>
                  <w:i/>
                  <w:iCs/>
                  <w:noProof/>
                </w:rPr>
                <w:t>On the origin of species.</w:t>
              </w:r>
              <w:r>
                <w:rPr>
                  <w:noProof/>
                </w:rPr>
                <w:t xml:space="preserve"> </w:t>
              </w:r>
            </w:p>
            <w:p w14:paraId="6A9A6B4B" w14:textId="77777777" w:rsidR="000E4A3C" w:rsidRDefault="000E4A3C" w:rsidP="000E4A3C">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113158E" w14:textId="77777777" w:rsidR="000E4A3C" w:rsidRDefault="000E4A3C" w:rsidP="000E4A3C">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142EC55A" w14:textId="77777777" w:rsidR="000E4A3C" w:rsidRDefault="000E4A3C" w:rsidP="000E4A3C">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155BC39" w14:textId="77777777" w:rsidR="000E4A3C" w:rsidRDefault="000E4A3C" w:rsidP="000E4A3C">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122CF31" w14:textId="77777777" w:rsidR="000E4A3C" w:rsidRDefault="000E4A3C" w:rsidP="000E4A3C">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1F7367A4" w14:textId="77777777" w:rsidR="000E4A3C" w:rsidRDefault="000E4A3C" w:rsidP="000E4A3C">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95BB414" w14:textId="77777777" w:rsidR="000E4A3C" w:rsidRDefault="000E4A3C" w:rsidP="000E4A3C">
              <w:pPr>
                <w:pStyle w:val="Bibliography"/>
                <w:ind w:left="720" w:hanging="720"/>
                <w:rPr>
                  <w:noProof/>
                </w:rPr>
              </w:pPr>
              <w:r>
                <w:rPr>
                  <w:noProof/>
                </w:rPr>
                <w:lastRenderedPageBreak/>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3E183144" w14:textId="77777777" w:rsidR="000E4A3C" w:rsidRDefault="000E4A3C" w:rsidP="000E4A3C">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126DAEA" w14:textId="77777777" w:rsidR="000E4A3C" w:rsidRDefault="000E4A3C" w:rsidP="000E4A3C">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0AA91B5A" w14:textId="77777777" w:rsidR="000E4A3C" w:rsidRDefault="000E4A3C" w:rsidP="000E4A3C">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48B0518" w14:textId="77777777" w:rsidR="000E4A3C" w:rsidRDefault="000E4A3C" w:rsidP="000E4A3C">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44F2271" w14:textId="77777777" w:rsidR="000E4A3C" w:rsidRDefault="000E4A3C" w:rsidP="000E4A3C">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5AE90FC8" w14:textId="77777777" w:rsidR="000E4A3C" w:rsidRDefault="000E4A3C" w:rsidP="000E4A3C">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A0F577B" w14:textId="77777777" w:rsidR="000E4A3C" w:rsidRDefault="000E4A3C" w:rsidP="000E4A3C">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799BCBC4" w14:textId="77777777" w:rsidR="000E4A3C" w:rsidRDefault="000E4A3C" w:rsidP="000E4A3C">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68E52658" w14:textId="77777777" w:rsidR="000E4A3C" w:rsidRDefault="000E4A3C" w:rsidP="000E4A3C">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39FCFFD2" w14:textId="77777777" w:rsidR="000E4A3C" w:rsidRDefault="000E4A3C" w:rsidP="000E4A3C">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9EEECD0" w14:textId="77777777" w:rsidR="000E4A3C" w:rsidRDefault="000E4A3C" w:rsidP="000E4A3C">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1DFFB305" w14:textId="77777777" w:rsidR="000E4A3C" w:rsidRDefault="000E4A3C" w:rsidP="000E4A3C">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758376EB" w14:textId="77777777" w:rsidR="000E4A3C" w:rsidRDefault="000E4A3C" w:rsidP="000E4A3C">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4F7606BD" w14:textId="77777777" w:rsidR="000E4A3C" w:rsidRDefault="000E4A3C" w:rsidP="000E4A3C">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7DED53C1" w14:textId="77777777" w:rsidR="000E4A3C" w:rsidRDefault="000E4A3C" w:rsidP="000E4A3C">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14B2FDD0" w14:textId="77777777" w:rsidR="000E4A3C" w:rsidRDefault="000E4A3C" w:rsidP="000E4A3C">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31BFE137" w14:textId="77777777" w:rsidR="000E4A3C" w:rsidRDefault="000E4A3C" w:rsidP="000E4A3C">
              <w:pPr>
                <w:pStyle w:val="Bibliography"/>
                <w:ind w:left="720" w:hanging="720"/>
                <w:rPr>
                  <w:noProof/>
                </w:rPr>
              </w:pPr>
              <w:r>
                <w:rPr>
                  <w:noProof/>
                </w:rPr>
                <w:lastRenderedPageBreak/>
                <w:t xml:space="preserve">Keller, J., Liu, D., &amp; Fogel, D. (2016). </w:t>
              </w:r>
              <w:r>
                <w:rPr>
                  <w:i/>
                  <w:iCs/>
                  <w:noProof/>
                </w:rPr>
                <w:t>Fundamentals of Computational Intelligence.</w:t>
              </w:r>
              <w:r>
                <w:rPr>
                  <w:noProof/>
                </w:rPr>
                <w:t xml:space="preserve"> John Wiley &amp; Sons.</w:t>
              </w:r>
            </w:p>
            <w:p w14:paraId="292FCDDA" w14:textId="77777777" w:rsidR="000E4A3C" w:rsidRDefault="000E4A3C" w:rsidP="000E4A3C">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9F8F9FD" w14:textId="77777777" w:rsidR="000E4A3C" w:rsidRDefault="000E4A3C" w:rsidP="000E4A3C">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4F9B37ED" w14:textId="77777777" w:rsidR="000E4A3C" w:rsidRDefault="000E4A3C" w:rsidP="000E4A3C">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BD50D9" w14:textId="77777777" w:rsidR="000E4A3C" w:rsidRDefault="000E4A3C" w:rsidP="000E4A3C">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49D34ED4" w14:textId="77777777" w:rsidR="000E4A3C" w:rsidRDefault="000E4A3C" w:rsidP="000E4A3C">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A83E51F" w14:textId="77777777" w:rsidR="000E4A3C" w:rsidRDefault="000E4A3C" w:rsidP="000E4A3C">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0F9A264" w14:textId="77777777" w:rsidR="000E4A3C" w:rsidRDefault="000E4A3C" w:rsidP="000E4A3C">
              <w:pPr>
                <w:pStyle w:val="Bibliography"/>
                <w:ind w:left="720" w:hanging="720"/>
                <w:rPr>
                  <w:noProof/>
                </w:rPr>
              </w:pPr>
              <w:r>
                <w:rPr>
                  <w:noProof/>
                </w:rPr>
                <w:lastRenderedPageBreak/>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3D79EC9" w14:textId="77777777" w:rsidR="000E4A3C" w:rsidRDefault="000E4A3C" w:rsidP="000E4A3C">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1F3514C" w14:textId="77777777" w:rsidR="000E4A3C" w:rsidRDefault="000E4A3C" w:rsidP="000E4A3C">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2E82A701" w14:textId="77777777" w:rsidR="000E4A3C" w:rsidRDefault="000E4A3C" w:rsidP="000E4A3C">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54D9565" w14:textId="77777777" w:rsidR="000E4A3C" w:rsidRDefault="000E4A3C" w:rsidP="000E4A3C">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C694132" w14:textId="77777777" w:rsidR="000E4A3C" w:rsidRDefault="000E4A3C" w:rsidP="000E4A3C">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1CF6FE85" w14:textId="77777777" w:rsidR="000E4A3C" w:rsidRDefault="000E4A3C" w:rsidP="000E4A3C">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4A8F08C3" w14:textId="77777777" w:rsidR="000E4A3C" w:rsidRDefault="000E4A3C" w:rsidP="000E4A3C">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6C4FEF83" w14:textId="77777777" w:rsidR="000E4A3C" w:rsidRDefault="000E4A3C" w:rsidP="000E4A3C">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51A46A27" w14:textId="77777777" w:rsidR="000E4A3C" w:rsidRDefault="000E4A3C" w:rsidP="000E4A3C">
              <w:pPr>
                <w:pStyle w:val="Bibliography"/>
                <w:ind w:left="720" w:hanging="720"/>
                <w:rPr>
                  <w:noProof/>
                </w:rPr>
              </w:pPr>
              <w:r>
                <w:rPr>
                  <w:noProof/>
                </w:rPr>
                <w:lastRenderedPageBreak/>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2B8933DC" w14:textId="77777777" w:rsidR="000E4A3C" w:rsidRDefault="000E4A3C" w:rsidP="000E4A3C">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499742A8" w14:textId="77777777" w:rsidR="000E4A3C" w:rsidRDefault="000E4A3C" w:rsidP="000E4A3C">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4AE508AA" w14:textId="77777777" w:rsidR="000E4A3C" w:rsidRDefault="000E4A3C" w:rsidP="000E4A3C">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F8A2F3C" w14:textId="77777777" w:rsidR="000E4A3C" w:rsidRDefault="000E4A3C" w:rsidP="000E4A3C">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342E399" w14:textId="77777777" w:rsidR="000E4A3C" w:rsidRDefault="000E4A3C" w:rsidP="000E4A3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8220D0B" w14:textId="77777777" w:rsidR="000E4A3C" w:rsidRDefault="000E4A3C" w:rsidP="000E4A3C">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D5B3C23" w14:textId="77777777" w:rsidR="000E4A3C" w:rsidRDefault="000E4A3C" w:rsidP="000E4A3C">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01ECCBB" w14:textId="77777777" w:rsidR="000E4A3C" w:rsidRDefault="000E4A3C" w:rsidP="000E4A3C">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38A0D662" w14:textId="77777777" w:rsidR="000E4A3C" w:rsidRDefault="000E4A3C" w:rsidP="000E4A3C">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0D4D4D24" w14:textId="77777777" w:rsidR="000E4A3C" w:rsidRDefault="000E4A3C" w:rsidP="000E4A3C">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69951047" w14:textId="77777777" w:rsidR="000E4A3C" w:rsidRDefault="000E4A3C" w:rsidP="000E4A3C">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169E6876" w14:textId="77777777" w:rsidR="000E4A3C" w:rsidRDefault="000E4A3C" w:rsidP="000E4A3C">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61A2339" w14:textId="77777777" w:rsidR="000E4A3C" w:rsidRDefault="000E4A3C" w:rsidP="000E4A3C">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3C62FED" w14:textId="77777777" w:rsidR="000E4A3C" w:rsidRDefault="000E4A3C" w:rsidP="000E4A3C">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529785B" w14:textId="77777777" w:rsidR="000E4A3C" w:rsidRDefault="000E4A3C" w:rsidP="000E4A3C">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2FB0C0E" w14:textId="77777777" w:rsidR="000E4A3C" w:rsidRDefault="000E4A3C" w:rsidP="000E4A3C">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340A5C7D" w14:textId="77777777" w:rsidR="000E4A3C" w:rsidRDefault="000E4A3C" w:rsidP="000E4A3C">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0C8AF45D" w14:textId="77777777" w:rsidR="000E4A3C" w:rsidRDefault="000E4A3C" w:rsidP="000E4A3C">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9CD5C2A" w14:textId="77777777" w:rsidR="000E4A3C" w:rsidRDefault="000E4A3C" w:rsidP="000E4A3C">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6655A2EE" w14:textId="77777777" w:rsidR="000E4A3C" w:rsidRDefault="000E4A3C" w:rsidP="000E4A3C">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E585EF9" w14:textId="77777777" w:rsidR="000E4A3C" w:rsidRDefault="000E4A3C" w:rsidP="000E4A3C">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F40607C" w14:textId="77777777" w:rsidR="000E4A3C" w:rsidRDefault="000E4A3C" w:rsidP="000E4A3C">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C2296D" w14:textId="77777777" w:rsidR="000E4A3C" w:rsidRDefault="000E4A3C" w:rsidP="000E4A3C">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ABBECCD" w14:textId="77777777" w:rsidR="000E4A3C" w:rsidRDefault="000E4A3C" w:rsidP="000E4A3C">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67842C6" w14:textId="77777777" w:rsidR="000E4A3C" w:rsidRDefault="000E4A3C" w:rsidP="000E4A3C">
              <w:pPr>
                <w:pStyle w:val="Bibliography"/>
                <w:ind w:left="720" w:hanging="720"/>
                <w:rPr>
                  <w:noProof/>
                </w:rPr>
              </w:pPr>
              <w:r>
                <w:rPr>
                  <w:noProof/>
                </w:rPr>
                <w:lastRenderedPageBreak/>
                <w:t xml:space="preserve">Upchurch, M. (2018). Robots and AI at work: the propects for singularity. </w:t>
              </w:r>
              <w:r>
                <w:rPr>
                  <w:i/>
                  <w:iCs/>
                  <w:noProof/>
                </w:rPr>
                <w:t>New Technology, 33</w:t>
              </w:r>
              <w:r>
                <w:rPr>
                  <w:noProof/>
                </w:rPr>
                <w:t>(3), 205-218. doi:10.1111/ntwe.12124</w:t>
              </w:r>
            </w:p>
            <w:p w14:paraId="6EA678A6" w14:textId="77777777" w:rsidR="000E4A3C" w:rsidRDefault="000E4A3C" w:rsidP="000E4A3C">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36F6687" w14:textId="77777777" w:rsidR="000E4A3C" w:rsidRDefault="000E4A3C" w:rsidP="000E4A3C">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3BD0402" w14:textId="77777777" w:rsidR="000E4A3C" w:rsidRDefault="000E4A3C" w:rsidP="000E4A3C">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0E4A3C">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5-28T23:21:00Z" w:initials="nn">
    <w:p w14:paraId="0D8D3E1D" w14:textId="170DC847" w:rsidR="00362428" w:rsidRDefault="00362428">
      <w:pPr>
        <w:pStyle w:val="CommentText"/>
      </w:pPr>
      <w:r>
        <w:rPr>
          <w:rStyle w:val="CommentReference"/>
        </w:rPr>
        <w:annotationRef/>
      </w:r>
      <w:r>
        <w:t>This isn’t a valid citation</w:t>
      </w:r>
    </w:p>
  </w:comment>
  <w:comment w:id="9" w:author="nate nate" w:date="2022-05-28T23:22:00Z" w:initials="nn">
    <w:p w14:paraId="06C91BBF" w14:textId="49A90163" w:rsidR="00362428" w:rsidRDefault="00362428">
      <w:pPr>
        <w:pStyle w:val="CommentText"/>
      </w:pPr>
      <w:r>
        <w:rPr>
          <w:rStyle w:val="CommentReference"/>
        </w:rPr>
        <w:annotationRef/>
      </w:r>
      <w:r>
        <w:t>Add sequence diagram and another 2-senteneces</w:t>
      </w:r>
    </w:p>
  </w:comment>
  <w:comment w:id="10"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1" w:author="nate nate" w:date="2022-05-15T16:04:00Z" w:initials="nn">
    <w:p w14:paraId="56C368FD" w14:textId="501C7245" w:rsidR="00E74372" w:rsidRDefault="00E74372">
      <w:pPr>
        <w:pStyle w:val="CommentText"/>
      </w:pPr>
      <w:r>
        <w:rPr>
          <w:rStyle w:val="CommentReference"/>
        </w:rPr>
        <w:annotationRef/>
      </w:r>
      <w:r>
        <w:t>Which table is this?</w:t>
      </w:r>
    </w:p>
  </w:comment>
  <w:comment w:id="12"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3" w:author="nate nate" w:date="2022-05-15T22:05:00Z" w:initials="nn">
    <w:p w14:paraId="664BB513" w14:textId="34D8A43D" w:rsidR="009C0D21" w:rsidRDefault="009C0D21">
      <w:pPr>
        <w:pStyle w:val="CommentText"/>
      </w:pPr>
      <w:r>
        <w:rPr>
          <w:rStyle w:val="CommentReference"/>
        </w:rPr>
        <w:annotationRef/>
      </w:r>
      <w:r>
        <w:t>TIM8150-5</w:t>
      </w:r>
    </w:p>
  </w:comment>
  <w:comment w:id="14" w:author="nate nate" w:date="2022-05-15T22:41:00Z" w:initials="nn">
    <w:p w14:paraId="7799D1E0" w14:textId="2E20C712" w:rsidR="00CD0A86" w:rsidRDefault="00CD0A86">
      <w:pPr>
        <w:pStyle w:val="CommentText"/>
      </w:pPr>
      <w:r>
        <w:rPr>
          <w:rStyle w:val="CommentReference"/>
        </w:rPr>
        <w:annotationRef/>
      </w:r>
      <w:r>
        <w:t>TIM8150-8</w:t>
      </w:r>
    </w:p>
  </w:comment>
  <w:comment w:id="15"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6"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7"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8" w:author="nate nate" w:date="2022-05-28T14:42:00Z" w:initials="nn">
    <w:p w14:paraId="77C08903" w14:textId="63254EDB" w:rsidR="00313B0F" w:rsidRDefault="00313B0F">
      <w:pPr>
        <w:pStyle w:val="CommentText"/>
      </w:pPr>
      <w:r>
        <w:rPr>
          <w:rStyle w:val="CommentReference"/>
        </w:rPr>
        <w:annotationRef/>
      </w:r>
      <w:r>
        <w:t>Source?</w:t>
      </w:r>
    </w:p>
  </w:comment>
  <w:comment w:id="19"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0"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0D8D3E1D" w15:done="0"/>
  <w15:commentEx w15:paraId="06C91BBF"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3D2D07" w16cex:dateUtc="2022-05-29T03:21:00Z"/>
  <w16cex:commentExtensible w16cex:durableId="263D2D1D" w16cex:dateUtc="2022-05-29T03:22: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0D8D3E1D" w16cid:durableId="263D2D07"/>
  <w16cid:commentId w16cid:paraId="06C91BBF" w16cid:durableId="263D2D1D"/>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CC4D0" w14:textId="77777777" w:rsidR="00346975" w:rsidRDefault="00346975" w:rsidP="0082223F">
      <w:pPr>
        <w:spacing w:line="240" w:lineRule="auto"/>
      </w:pPr>
      <w:r>
        <w:separator/>
      </w:r>
    </w:p>
  </w:endnote>
  <w:endnote w:type="continuationSeparator" w:id="0">
    <w:p w14:paraId="6A5EE04E" w14:textId="77777777" w:rsidR="00346975" w:rsidRDefault="0034697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A785B" w14:textId="77777777" w:rsidR="00346975" w:rsidRDefault="00346975" w:rsidP="0082223F">
      <w:pPr>
        <w:spacing w:line="240" w:lineRule="auto"/>
      </w:pPr>
      <w:r>
        <w:separator/>
      </w:r>
    </w:p>
  </w:footnote>
  <w:footnote w:type="continuationSeparator" w:id="0">
    <w:p w14:paraId="3AC1AF8A" w14:textId="77777777" w:rsidR="00346975" w:rsidRDefault="0034697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4A3C"/>
    <w:rsid w:val="000E7D27"/>
    <w:rsid w:val="000F3311"/>
    <w:rsid w:val="001167E6"/>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46975"/>
    <w:rsid w:val="0035105E"/>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3A82"/>
    <w:rsid w:val="0043707B"/>
    <w:rsid w:val="00462A3C"/>
    <w:rsid w:val="00480ECA"/>
    <w:rsid w:val="004A5733"/>
    <w:rsid w:val="004A784B"/>
    <w:rsid w:val="004A7B81"/>
    <w:rsid w:val="004F456A"/>
    <w:rsid w:val="004F51DA"/>
    <w:rsid w:val="005021D6"/>
    <w:rsid w:val="00515B13"/>
    <w:rsid w:val="00542FD3"/>
    <w:rsid w:val="00551201"/>
    <w:rsid w:val="00552ACF"/>
    <w:rsid w:val="00557E91"/>
    <w:rsid w:val="00563CA0"/>
    <w:rsid w:val="0056459B"/>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837E1"/>
    <w:rsid w:val="007A4361"/>
    <w:rsid w:val="007A461B"/>
    <w:rsid w:val="007C3BFA"/>
    <w:rsid w:val="0082223F"/>
    <w:rsid w:val="00846F09"/>
    <w:rsid w:val="00852A87"/>
    <w:rsid w:val="008725BD"/>
    <w:rsid w:val="00877007"/>
    <w:rsid w:val="008948D3"/>
    <w:rsid w:val="008B5129"/>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874"/>
    <w:rsid w:val="00AF0E9B"/>
    <w:rsid w:val="00B13ADF"/>
    <w:rsid w:val="00B17B8B"/>
    <w:rsid w:val="00B212DB"/>
    <w:rsid w:val="00B22C9F"/>
    <w:rsid w:val="00B26D20"/>
    <w:rsid w:val="00B4421D"/>
    <w:rsid w:val="00B6363F"/>
    <w:rsid w:val="00B63BD9"/>
    <w:rsid w:val="00B67139"/>
    <w:rsid w:val="00B76708"/>
    <w:rsid w:val="00B81884"/>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165E"/>
    <w:rsid w:val="00D07C0D"/>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diagramQuickStyle" Target="diagrams/quickStyle1.xml"/><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diagramColors" Target="diagrams/colors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Data" Target="diagrams/data1.xml"/><Relationship Id="rId32" Type="http://schemas.openxmlformats.org/officeDocument/2006/relationships/diagramLayout" Target="diagrams/layout2.xml"/><Relationship Id="rId37" Type="http://schemas.openxmlformats.org/officeDocument/2006/relationships/image" Target="media/image16.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diagramDrawing" Target="diagrams/drawing1.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Data" Target="diagrams/data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diagramColors" Target="diagrams/colors1.xml"/><Relationship Id="rId30" Type="http://schemas.openxmlformats.org/officeDocument/2006/relationships/image" Target="media/image14.png"/><Relationship Id="rId35" Type="http://schemas.microsoft.com/office/2007/relationships/diagramDrawing" Target="diagrams/drawing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diagramQuickStyle" Target="diagrams/quickStyle2.xml"/><Relationship Id="rId38"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9</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0</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2</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4</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5</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6</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9</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4</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5</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1</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6</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2</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7</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0</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3</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7</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8</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9</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0</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4</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5</b:RefOrder>
  </b:Source>
  <b:Source>
    <b:Tag>Asi42</b:Tag>
    <b:SourceType>Book</b:SourceType>
    <b:Guid>{59191ABC-FD6E-4700-843D-79A39BE5ACD6}</b:Guid>
    <b:Title>Runaround</b:Title>
    <b:Year>1942</b:Year>
    <b:Author>
      <b:Author>
        <b:NameList>
          <b:Person>
            <b:Last>Asimov</b:Last>
            <b:First>I</b:First>
          </b:Person>
        </b:NameList>
      </b:Author>
    </b:Author>
    <b:RefOrder>56</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7</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6</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1</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4</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3</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2</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4</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5</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6</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7</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6</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7</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8</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9</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4</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5</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6</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7</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9</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2</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23</b:RefOrder>
  </b:Source>
</b:Sources>
</file>

<file path=customXml/itemProps1.xml><?xml version="1.0" encoding="utf-8"?>
<ds:datastoreItem xmlns:ds="http://schemas.openxmlformats.org/officeDocument/2006/customXml" ds:itemID="{D0FBB8BF-72B4-4204-9E73-27DC63A2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3</TotalTime>
  <Pages>68</Pages>
  <Words>15010</Words>
  <Characters>85557</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14</cp:revision>
  <dcterms:created xsi:type="dcterms:W3CDTF">2019-05-19T17:38:00Z</dcterms:created>
  <dcterms:modified xsi:type="dcterms:W3CDTF">2022-05-29T19:27:00Z</dcterms:modified>
</cp:coreProperties>
</file>